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cover-letter"/>
    <w:p>
      <w:pPr>
        <w:pStyle w:val="Heading2"/>
      </w:pPr>
      <w:r>
        <w:t xml:space="preserve">Cover Letter</w:t>
      </w:r>
    </w:p>
    <w:p>
      <w:pPr>
        <w:pStyle w:val="FirstParagraph"/>
      </w:pPr>
      <w:r>
        <w:rPr>
          <w:bCs/>
          <w:b/>
        </w:rPr>
        <w:t xml:space="preserve">Dear Hiring Manager,</w:t>
      </w:r>
    </w:p>
    <w:p>
      <w:pPr>
        <w:pStyle w:val="BodyText"/>
      </w:pPr>
      <w:r>
        <w:t xml:space="preserve">As a dedicated and skilled dentist with extensive experience in providing high-quality dental care, I am excited to apply for the Dentist position at [Clinic/Hospital Name] in Pakistan Karachi. Karachi, being one of the most populous cities in Pakistan, presents unique challenges and opportunities for dental professionals. My background in clinical practice, patient-centered care, and community health initiatives aligns perfectly with the needs of this dynamic urban environment. I am eager to contribute my expertise to enhance oral healthcare services for the residents of Karachi while supporting your mission to deliver excellence in dentistry.</w:t>
      </w:r>
    </w:p>
    <w:p>
      <w:pPr>
        <w:pStyle w:val="BodyText"/>
      </w:pPr>
      <w:r>
        <w:t xml:space="preserve">Throughout my career as a Dentist, I have focused on combining technical proficiency with compassionate patient care. My education and training at [University Name], where I earned my Doctor of Dental Surgery (DDS) degree, equipped me with a strong foundation in modern dental techniques, including restorative dentistry, cosmetic procedures, and preventive care. Additionally, my postgraduate training in [Specialization, if applicable] has allowed me to address complex cases with precision and confidence. These qualifications have prepared me to meet the diverse needs of patients in Pakistan Karachi, where access to advanced dental care is often limited by geographic and socioeconomic factors.</w:t>
      </w:r>
    </w:p>
    <w:p>
      <w:pPr>
        <w:pStyle w:val="BodyText"/>
      </w:pPr>
      <w:r>
        <w:t xml:space="preserve">One of the key aspects of my work as a Dentist has been adapting to the unique healthcare landscape of Pakistan. In Karachi, where many communities face barriers to regular dental checkups, I have emphasized preventive care and patient education. For instance, during my time at [Previous Clinic/Hospital Name], I initiated outreach programs to underserved neighborhoods, offering free screenings and workshops on oral hygiene. These efforts not only improved early detection of dental issues but also fostered trust between patients and healthcare providers. As a Dentist in Pakistan Karachi, I aim to replicate such initiatives, ensuring that quality care is accessible to all, regardless of their background.</w:t>
      </w:r>
    </w:p>
    <w:p>
      <w:pPr>
        <w:pStyle w:val="BodyText"/>
      </w:pPr>
      <w:r>
        <w:t xml:space="preserve">The importance of a Cover Letter in the application process cannot be overstated. It serves as a personal introduction, allowing me to highlight my motivation and how my values align with those of your organization. As a Dentist in Pakistan Karachi, I understand the critical role that dental health plays in overall well-being. My approach is rooted in empathy, professionalism, and a commitment to staying updated with the latest advancements in dentistry. Whether it’s performing root canals, managing orthodontic cases, or guiding patients through cosmetic treatments, I strive to deliver results that exceed expectations.</w:t>
      </w:r>
    </w:p>
    <w:p>
      <w:pPr>
        <w:pStyle w:val="BodyText"/>
      </w:pPr>
      <w:r>
        <w:t xml:space="preserve">What sets me apart as a Dentist is my ability to build long-term relationships with patients. In Pakistan Karachi, where cultural and linguistic diversity is vast, communication is key. I have experience working with patients from various ethnicities and socioeconomic backgrounds, ensuring that each individual feels heard and respected. My multilingual skills (e.g., Urdu, English, [Other Languages]) enable me to connect more deeply with the community, breaking down barriers that often hinder effective healthcare delivery.</w:t>
      </w:r>
    </w:p>
    <w:p>
      <w:pPr>
        <w:pStyle w:val="BodyText"/>
      </w:pPr>
      <w:r>
        <w:t xml:space="preserve">Moreover, my professional journey has been shaped by a passion for innovation. In Pakistan Karachi, where technology is increasingly integrated into healthcare, I have embraced digital tools such as intraoral cameras and 3D imaging to improve diagnostic accuracy and patient understanding. These technologies not only enhance treatment outcomes but also empower patients to make informed decisions about their care. I am enthusiastic about bringing this forward-thinking mindset to your team, ensuring that your clinic remains at the forefront of dental excellence in the region.</w:t>
      </w:r>
    </w:p>
    <w:p>
      <w:pPr>
        <w:pStyle w:val="BodyText"/>
      </w:pPr>
      <w:r>
        <w:t xml:space="preserve">The healthcare sector in Pakistan Karachi is evolving rapidly, and as a Dentist, I am committed to contributing to its growth. My experience in managing clinical workflows, coordinating with other healthcare professionals, and maintaining compliance with regulatory standards has prepared me to thrive in a fast-paced environment. I am particularly drawn to your organization’s focus on [specific value or initiative mentioned in the job posting], as it resonates with my own dedication to quality and integrity.</w:t>
      </w:r>
    </w:p>
    <w:p>
      <w:pPr>
        <w:pStyle w:val="BodyText"/>
      </w:pPr>
      <w:r>
        <w:t xml:space="preserve">In addition to my clinical expertise, I bring strong leadership and teamwork skills. As a Dentist, I have mentored junior colleagues and collaborated with specialists to provide comprehensive care. In Pakistan Karachi’s competitive healthcare landscape, the ability to work harmoniously within a multidisciplinary team is essential for delivering holistic patient outcomes. I am confident that my collaborative spirit and problem-solving abilities will add value to your practice.</w:t>
      </w:r>
    </w:p>
    <w:p>
      <w:pPr>
        <w:pStyle w:val="BodyText"/>
      </w:pPr>
      <w:r>
        <w:t xml:space="preserve">Finally, I would like to express my enthusiasm for the opportunity to join your team. The role of a Dentist in Pakistan Karachi is not just about treating dental issues but also about making a meaningful impact on people’s lives. I am eager to contribute my skills, experience, and passion for dentistry to support your clinic’s mission and help improve the oral health of Karachi’s diverse population.</w:t>
      </w:r>
    </w:p>
    <w:p>
      <w:pPr>
        <w:pStyle w:val="BodyText"/>
      </w:pPr>
      <w:r>
        <w:t xml:space="preserve">Thank you for considering my application. I would be honored to discuss how my background and vision align with the goals of [Clinic/Hospital Name]. Please feel free to contact me at [Phone Number] or [Email Address] at your convenience. I look forward to the possibility of contributing to your team and advancing dental care in Pakistan Karachi.</w:t>
      </w:r>
    </w:p>
    <w:p>
      <w:pPr>
        <w:pStyle w:val="BodyText"/>
      </w:pPr>
      <w:r>
        <w:t xml:space="preserve">Sincerely,</w:t>
      </w:r>
      <w:r>
        <w:br/>
      </w:r>
      <w:r>
        <w:rPr>
          <w:bCs/>
          <w:b/>
        </w:rPr>
        <w:t xml:space="preserve">[Your Full Name]</w:t>
      </w:r>
      <w:r>
        <w:br/>
      </w:r>
      <w:r>
        <w:t xml:space="preserve">[Your Contact Information]</w:t>
      </w:r>
      <w:r>
        <w:br/>
      </w:r>
      <w:r>
        <w:t xml:space="preserve">[LinkedIn Profile/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Pakistan Karachi</dc:title>
  <dc:creator/>
  <dc:language>en</dc:language>
  <cp:keywords/>
  <dcterms:created xsi:type="dcterms:W3CDTF">2026-07-23T10:14:52Z</dcterms:created>
  <dcterms:modified xsi:type="dcterms:W3CDTF">2026-07-23T10:14:52Z</dcterms:modified>
</cp:coreProperties>
</file>

<file path=docProps/custom.xml><?xml version="1.0" encoding="utf-8"?>
<Properties xmlns="http://schemas.openxmlformats.org/officeDocument/2006/custom-properties" xmlns:vt="http://schemas.openxmlformats.org/officeDocument/2006/docPropsVTypes"/>
</file>